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ud tonk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73 - Éviter le rejet dans l’environnement.</w:t>
              <w:b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2,3-DIHYDRO-2,2,6-TRIMETHYLBENZALDEHYDE, acetyl cedrene, benzyl alcohol, CITRONELLOL, 1-(1,2,3,4,5,6,7,8-octahydro-2,3,8,8-tetramethyl-2-naphthyl)ethan-1-one,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150 mg/kg de poids corporel)</w:t>
              <w:br/>
              <w:t>Skin Irrit. 2, H315</w:t>
              <w:br/>
              <w:t>Eye Irrit. 2, H319</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osée. Epicée. Sant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de poids corporel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e poids corporel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ud tonk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ud tonk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3-dihydro-2,2,6-trimethylbenzaldehyde ; acetyl cedrene ; benzyl alcohol ; benzyl benzoate ; citronell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3-dihydro-2,2,6-trimethylbenzaldehyde ; acetyl cedren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2,3-DIHYDRO-2,2,6-TRIMETHYLBENZALDEHYDE, acetyl cedrene, benzyl alcohol, CITRONELLOL, 1-(1,2,3,4,5,6,7,8-octahydro-2,3,8,8-tetramethyl-2-naphthyl)ethan-1-one,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ud tonk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ud tonk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91F5CE1-9396-4195-AD6F-949D08A6592A}"/>
</file>

<file path=customXml/itemProps3.xml><?xml version="1.0" encoding="utf-8"?>
<ds:datastoreItem xmlns:ds="http://schemas.openxmlformats.org/officeDocument/2006/customXml" ds:itemID="{DBCEBD60-8A86-48C5-9983-7F1621F0A7B6}"/>
</file>

<file path=customXml/itemProps4.xml><?xml version="1.0" encoding="utf-8"?>
<ds:datastoreItem xmlns:ds="http://schemas.openxmlformats.org/officeDocument/2006/customXml" ds:itemID="{C5F77162-2C9A-44E3-A303-558201A9FC3F}"/>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